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8ABCB" w14:textId="029BB156" w:rsidR="00305F5D" w:rsidRPr="006147BC" w:rsidRDefault="00305F5D" w:rsidP="006147BC">
      <w:pPr>
        <w:spacing w:before="240"/>
        <w:rPr>
          <w:rFonts w:ascii="Helvetica" w:hAnsi="Helvetica" w:cs="Helvetica"/>
          <w:sz w:val="24"/>
          <w:szCs w:val="24"/>
        </w:rPr>
      </w:pPr>
    </w:p>
    <w:tbl>
      <w:tblPr>
        <w:tblW w:w="0" w:type="auto"/>
        <w:tblInd w:w="1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9"/>
        <w:gridCol w:w="1589"/>
        <w:gridCol w:w="1589"/>
        <w:gridCol w:w="1589"/>
        <w:gridCol w:w="1590"/>
        <w:gridCol w:w="1589"/>
        <w:gridCol w:w="1589"/>
        <w:gridCol w:w="1589"/>
        <w:gridCol w:w="1590"/>
      </w:tblGrid>
      <w:tr w:rsidR="006147BC" w:rsidRPr="006147BC" w14:paraId="4819ACDF" w14:textId="77777777" w:rsidTr="006147BC">
        <w:trPr>
          <w:trHeight w:hRule="exact" w:val="1270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BFC5BC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i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i/>
                <w:color w:val="000000"/>
                <w:sz w:val="24"/>
                <w:szCs w:val="24"/>
              </w:rPr>
              <w:t>Stakeholders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1199FC" w14:textId="6D2B4A5E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i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i/>
                <w:color w:val="000000"/>
                <w:sz w:val="24"/>
                <w:szCs w:val="24"/>
              </w:rPr>
              <w:t xml:space="preserve">(Indicate specific stakeholders in </w:t>
            </w:r>
            <w:r>
              <w:rPr>
                <w:rFonts w:ascii="Helvetica" w:eastAsia="Arial Narrow" w:hAnsi="Helvetica" w:cs="Helvetica"/>
                <w:b/>
                <w:i/>
                <w:color w:val="000000"/>
                <w:sz w:val="24"/>
                <w:szCs w:val="24"/>
              </w:rPr>
              <w:t xml:space="preserve">a </w:t>
            </w:r>
            <w:r w:rsidRPr="006147BC">
              <w:rPr>
                <w:rFonts w:ascii="Helvetica" w:eastAsia="Arial Narrow" w:hAnsi="Helvetica" w:cs="Helvetica"/>
                <w:b/>
                <w:i/>
                <w:color w:val="000000"/>
                <w:sz w:val="24"/>
                <w:szCs w:val="24"/>
              </w:rPr>
              <w:t>column)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D267A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t xml:space="preserve">Critical </w:t>
            </w: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br/>
              <w:t xml:space="preserve">Success </w:t>
            </w: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br/>
              <w:t>Factors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9C633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t>Strategy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56EFD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t>Key</w:t>
            </w:r>
          </w:p>
          <w:p w14:paraId="433FBF4B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t>Performance Indicators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A82D9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t>Current State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AC088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pacing w:val="-5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pacing w:val="-5"/>
                <w:sz w:val="24"/>
                <w:szCs w:val="24"/>
              </w:rPr>
              <w:t>Desired State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90B6D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t>Processes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9855A0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b/>
                <w:color w:val="000000"/>
                <w:sz w:val="24"/>
                <w:szCs w:val="24"/>
              </w:rPr>
              <w:t>Owners</w:t>
            </w:r>
          </w:p>
        </w:tc>
      </w:tr>
      <w:tr w:rsidR="006147BC" w:rsidRPr="006147BC" w14:paraId="3078BFBF" w14:textId="77777777" w:rsidTr="006147BC">
        <w:trPr>
          <w:trHeight w:hRule="exact" w:val="341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09C75F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32519E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71E687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  <w:t>Enter the critical success factors (CSF) for each stakeholder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59180" w14:textId="595C02E4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  <w:t xml:space="preserve">Enter the strategy that is the basis for achieving their </w:t>
            </w:r>
            <w:r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  <w:t>essential elements of succes</w:t>
            </w:r>
            <w:r w:rsidRPr="006147BC"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  <w:t>s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CBA7C7" w14:textId="7B1F5046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  <w:t>Enter the key performance indicators</w:t>
            </w:r>
            <w:r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  <w:t>,</w:t>
            </w:r>
            <w:r w:rsidRPr="006147BC"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  <w:t>which</w:t>
            </w:r>
            <w:r w:rsidRPr="006147BC"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  <w:t xml:space="preserve"> are indexes that measure the capacity to reach those critical succes</w:t>
            </w:r>
            <w:r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  <w:t>se</w:t>
            </w:r>
            <w:r w:rsidRPr="006147BC"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  <w:t>s</w:t>
            </w:r>
          </w:p>
          <w:p w14:paraId="04F053B0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  <w:t>factors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74AFA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  <w:t>Enter the current</w:t>
            </w:r>
          </w:p>
          <w:p w14:paraId="0294099A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  <w:t>state (actual results of KPI)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115F1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  <w:t>Enter the desired state (desired results of KPI)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36C7C" w14:textId="3D136A92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  <w:t xml:space="preserve">Enter the processes that impact </w:t>
            </w:r>
            <w:r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  <w:t xml:space="preserve">the </w:t>
            </w:r>
            <w:r w:rsidRPr="006147BC"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  <w:t>current KPI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95A8C7" w14:textId="77777777" w:rsidR="006147BC" w:rsidRPr="006147BC" w:rsidRDefault="006147BC" w:rsidP="006147BC">
            <w:pPr>
              <w:jc w:val="center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  <w:r w:rsidRPr="006147BC"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  <w:t>Enter the process owners who can provide additional information to align the solution to reach the desired state</w:t>
            </w:r>
          </w:p>
        </w:tc>
      </w:tr>
      <w:tr w:rsidR="006147BC" w:rsidRPr="006147BC" w14:paraId="573AF503" w14:textId="77777777" w:rsidTr="006147BC">
        <w:trPr>
          <w:trHeight w:hRule="exact" w:val="460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6A6BE4" w14:textId="09BE2F46" w:rsidR="006147BC" w:rsidRP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CEO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B9EDEE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E9B714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13828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7431B8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A43BDB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91C7E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7091B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52A0C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24496774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08758" w14:textId="38FA54B0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CFO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51D0E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84CA5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13661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CFD1F2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61F4A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B0ABD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37B89E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27BEF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02898990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7CEBF7" w14:textId="7AE54F55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CIO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54676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CEDA4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57F13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78D537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988C9A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6BFD2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9A6E4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45D3C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2C28CD23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5F0C5" w14:textId="5A6C6C5B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Sourcing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26645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A4174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DD78D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3494F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05D19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07C98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8BE5F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7BEC66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6943AD61" w14:textId="77777777" w:rsidTr="006147BC">
        <w:trPr>
          <w:trHeight w:hRule="exact" w:val="658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043C3C" w14:textId="5087015F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Human Resources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77B54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309D5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D04E1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E1093F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2CAA1A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676CB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8314D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D80BA6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215F94C2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4EEA3" w14:textId="60D36603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Legal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3C67F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2C376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17117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C566C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3C499F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1312D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87213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AD1DDE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64ADC7C0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2656C" w14:textId="42878988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BU Leads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C996C7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AA597D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7DA5D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C10658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1D084E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463DE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07F2B9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76A17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548FE6DF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50E07" w14:textId="1C4528A5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Cust 1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802E8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42206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A0C4F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6FB27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9DF9D0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550BE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75B00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EAB789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04F26AB0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35ADE" w14:textId="03A979CE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 xml:space="preserve">Cust </w:t>
            </w: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61B704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6C90D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4BE532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4712D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96A629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1526D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741024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C082D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  <w:tr w:rsidR="006147BC" w:rsidRPr="006147BC" w14:paraId="73873BEA" w14:textId="77777777" w:rsidTr="006147BC">
        <w:trPr>
          <w:trHeight w:hRule="exact" w:val="442"/>
        </w:trPr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684323" w14:textId="344BF8C6" w:rsidR="006147BC" w:rsidRDefault="006147BC" w:rsidP="006147BC">
            <w:pPr>
              <w:ind w:left="144"/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lastRenderedPageBreak/>
              <w:t xml:space="preserve">Cust </w:t>
            </w:r>
            <w:r>
              <w:rPr>
                <w:rFonts w:ascii="Helvetica" w:eastAsia="Tahoma" w:hAnsi="Helvetica" w:cs="Helvetica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E481FC" w14:textId="77777777" w:rsidR="006147BC" w:rsidRPr="006147BC" w:rsidRDefault="006147BC" w:rsidP="006147BC">
            <w:pPr>
              <w:textAlignment w:val="baseline"/>
              <w:rPr>
                <w:rFonts w:ascii="Helvetica" w:eastAsia="Tahoma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5B8C84" w14:textId="77777777" w:rsidR="006147BC" w:rsidRPr="006147BC" w:rsidRDefault="006147BC" w:rsidP="006147BC">
            <w:pPr>
              <w:spacing w:after="729" w:line="176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A9A58" w14:textId="77777777" w:rsidR="006147BC" w:rsidRPr="006147BC" w:rsidRDefault="006147BC" w:rsidP="006147BC">
            <w:pPr>
              <w:spacing w:after="547" w:line="177" w:lineRule="exact"/>
              <w:ind w:left="36" w:right="144"/>
              <w:textAlignment w:val="baseline"/>
              <w:rPr>
                <w:rFonts w:ascii="Helvetica" w:eastAsia="Arial Narrow" w:hAnsi="Helvetica" w:cs="Helvetica"/>
                <w:color w:val="000000"/>
                <w:spacing w:val="-3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6FD526" w14:textId="77777777" w:rsidR="006147BC" w:rsidRPr="006147BC" w:rsidRDefault="006147BC" w:rsidP="006147BC">
            <w:pPr>
              <w:spacing w:line="178" w:lineRule="exact"/>
              <w:ind w:right="36"/>
              <w:textAlignment w:val="baseline"/>
              <w:rPr>
                <w:rFonts w:ascii="Helvetica" w:eastAsia="Arial Narrow" w:hAnsi="Helvetica" w:cs="Helvetica"/>
                <w:color w:val="000000"/>
                <w:spacing w:val="1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0C89A" w14:textId="77777777" w:rsidR="006147BC" w:rsidRPr="006147BC" w:rsidRDefault="006147BC" w:rsidP="006147BC">
            <w:pPr>
              <w:spacing w:line="170" w:lineRule="exact"/>
              <w:textAlignment w:val="baseline"/>
              <w:rPr>
                <w:rFonts w:ascii="Helvetica" w:eastAsia="Arial Narrow" w:hAnsi="Helvetica" w:cs="Helvetica"/>
                <w:color w:val="000000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CA5D2" w14:textId="77777777" w:rsidR="006147BC" w:rsidRPr="006147BC" w:rsidRDefault="006147BC" w:rsidP="006147BC">
            <w:pPr>
              <w:spacing w:after="1089" w:line="175" w:lineRule="exact"/>
              <w:ind w:left="36" w:right="108"/>
              <w:textAlignment w:val="baseline"/>
              <w:rPr>
                <w:rFonts w:ascii="Helvetica" w:eastAsia="Arial Narrow" w:hAnsi="Helvetica" w:cs="Helvetica"/>
                <w:color w:val="000000"/>
                <w:spacing w:val="-5"/>
                <w:sz w:val="24"/>
                <w:szCs w:val="24"/>
              </w:rPr>
            </w:pP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23604" w14:textId="77777777" w:rsidR="006147BC" w:rsidRPr="006147BC" w:rsidRDefault="006147BC" w:rsidP="006147BC">
            <w:pPr>
              <w:spacing w:after="1089" w:line="175" w:lineRule="exact"/>
              <w:ind w:left="36" w:right="180"/>
              <w:textAlignment w:val="baseline"/>
              <w:rPr>
                <w:rFonts w:ascii="Helvetica" w:eastAsia="Arial Narrow" w:hAnsi="Helvetica" w:cs="Helvetica"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F114B" w14:textId="77777777" w:rsidR="006147BC" w:rsidRPr="006147BC" w:rsidRDefault="006147BC" w:rsidP="006147BC">
            <w:pPr>
              <w:spacing w:after="9" w:line="178" w:lineRule="exact"/>
              <w:ind w:left="36" w:right="72"/>
              <w:textAlignment w:val="baseline"/>
              <w:rPr>
                <w:rFonts w:ascii="Helvetica" w:eastAsia="Arial Narrow" w:hAnsi="Helvetica" w:cs="Helvetica"/>
                <w:color w:val="000000"/>
                <w:spacing w:val="-2"/>
                <w:sz w:val="24"/>
                <w:szCs w:val="24"/>
              </w:rPr>
            </w:pPr>
          </w:p>
        </w:tc>
      </w:tr>
    </w:tbl>
    <w:p w14:paraId="29EEDDCD" w14:textId="77777777" w:rsidR="006147BC" w:rsidRDefault="006147BC"/>
    <w:sectPr w:rsidR="006147BC" w:rsidSect="006147B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3BD2E" w14:textId="77777777" w:rsidR="005858C9" w:rsidRDefault="005858C9" w:rsidP="006147BC">
      <w:r>
        <w:separator/>
      </w:r>
    </w:p>
  </w:endnote>
  <w:endnote w:type="continuationSeparator" w:id="0">
    <w:p w14:paraId="1D3A537F" w14:textId="77777777" w:rsidR="005858C9" w:rsidRDefault="005858C9" w:rsidP="00614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7EE43" w14:textId="77777777" w:rsidR="006147BC" w:rsidRDefault="00614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E4DAD" w14:textId="77777777" w:rsidR="006147BC" w:rsidRDefault="006147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58949" w14:textId="77777777" w:rsidR="006147BC" w:rsidRDefault="00614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32E65" w14:textId="77777777" w:rsidR="005858C9" w:rsidRDefault="005858C9" w:rsidP="006147BC">
      <w:r>
        <w:separator/>
      </w:r>
    </w:p>
  </w:footnote>
  <w:footnote w:type="continuationSeparator" w:id="0">
    <w:p w14:paraId="43371B53" w14:textId="77777777" w:rsidR="005858C9" w:rsidRDefault="005858C9" w:rsidP="00614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F59B9" w14:textId="77777777" w:rsidR="006147BC" w:rsidRDefault="00614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6E360" w14:textId="77777777" w:rsidR="006147BC" w:rsidRPr="006147BC" w:rsidRDefault="006147BC" w:rsidP="006147BC">
    <w:pPr>
      <w:pStyle w:val="Header"/>
      <w:jc w:val="center"/>
      <w:rPr>
        <w:sz w:val="48"/>
        <w:szCs w:val="48"/>
      </w:rPr>
    </w:pPr>
    <w:r w:rsidRPr="006147BC">
      <w:rPr>
        <w:sz w:val="48"/>
        <w:szCs w:val="48"/>
      </w:rPr>
      <w:t>Portfolio Management</w:t>
    </w:r>
  </w:p>
  <w:p w14:paraId="4232DC9B" w14:textId="658DACF8" w:rsidR="006147BC" w:rsidRPr="006147BC" w:rsidRDefault="006147BC" w:rsidP="006147BC">
    <w:pPr>
      <w:pStyle w:val="Header"/>
      <w:jc w:val="center"/>
      <w:rPr>
        <w:sz w:val="48"/>
        <w:szCs w:val="48"/>
      </w:rPr>
    </w:pPr>
    <w:r w:rsidRPr="006147BC">
      <w:rPr>
        <w:sz w:val="48"/>
        <w:szCs w:val="48"/>
      </w:rPr>
      <w:t>Stakeholder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46BB" w14:textId="77777777" w:rsidR="006147BC" w:rsidRDefault="006147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xNDU1Mzc3NzYCUko6SsGpxcWZ+XkgBYa1AKkF/MIsAAAA"/>
  </w:docVars>
  <w:rsids>
    <w:rsidRoot w:val="006147BC"/>
    <w:rsid w:val="001B4902"/>
    <w:rsid w:val="00237AFD"/>
    <w:rsid w:val="00305F5D"/>
    <w:rsid w:val="00545469"/>
    <w:rsid w:val="005858C9"/>
    <w:rsid w:val="005B07F5"/>
    <w:rsid w:val="005B5806"/>
    <w:rsid w:val="005D6F90"/>
    <w:rsid w:val="006147BC"/>
    <w:rsid w:val="009B2FA8"/>
    <w:rsid w:val="00C440FA"/>
    <w:rsid w:val="00DB5C04"/>
    <w:rsid w:val="00FD2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A8F7F"/>
  <w15:chartTrackingRefBased/>
  <w15:docId w15:val="{945170FA-BCBA-41E1-A5D2-EAF4ABDA7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7BC"/>
    <w:pPr>
      <w:spacing w:after="0" w:line="240" w:lineRule="auto"/>
    </w:pPr>
    <w:rPr>
      <w:rFonts w:ascii="Times New Roman" w:eastAsia="PMingLiU" w:hAnsi="Times New Roman" w:cs="Times New Roman"/>
    </w:rPr>
  </w:style>
  <w:style w:type="paragraph" w:styleId="Heading1">
    <w:name w:val="heading 1"/>
    <w:basedOn w:val="Normal"/>
    <w:next w:val="BodyText2"/>
    <w:link w:val="Heading1Char"/>
    <w:qFormat/>
    <w:rsid w:val="00FD2440"/>
    <w:pPr>
      <w:keepNext/>
      <w:spacing w:before="240"/>
      <w:outlineLvl w:val="0"/>
    </w:pPr>
    <w:rPr>
      <w:rFonts w:eastAsia="Times New Roman" w:cs="Arial"/>
      <w:bCs/>
      <w:kern w:val="32"/>
      <w:sz w:val="32"/>
      <w:szCs w:val="32"/>
    </w:rPr>
  </w:style>
  <w:style w:type="paragraph" w:styleId="Heading2">
    <w:name w:val="heading 2"/>
    <w:basedOn w:val="Normal"/>
    <w:next w:val="BodyText2"/>
    <w:link w:val="Heading2Char"/>
    <w:qFormat/>
    <w:rsid w:val="00FD2440"/>
    <w:pPr>
      <w:keepNext/>
      <w:ind w:left="360"/>
      <w:outlineLvl w:val="1"/>
    </w:pPr>
    <w:rPr>
      <w:rFonts w:eastAsia="Arial" w:cs="Arial"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D2440"/>
    <w:rPr>
      <w:rFonts w:ascii="Helvetica" w:eastAsia="Arial" w:hAnsi="Helvetica" w:cs="Arial"/>
      <w:bCs/>
      <w:iCs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B5806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B5806"/>
    <w:rPr>
      <w:rFonts w:ascii="Helvetica" w:hAnsi="Helvetica" w:cs="Times New Roman"/>
      <w:sz w:val="24"/>
    </w:rPr>
  </w:style>
  <w:style w:type="character" w:customStyle="1" w:styleId="Heading1Char">
    <w:name w:val="Heading 1 Char"/>
    <w:basedOn w:val="DefaultParagraphFont"/>
    <w:link w:val="Heading1"/>
    <w:rsid w:val="00FD2440"/>
    <w:rPr>
      <w:rFonts w:ascii="Helvetica" w:eastAsia="Times New Roman" w:hAnsi="Helvetica" w:cs="Arial"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147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7BC"/>
    <w:rPr>
      <w:rFonts w:ascii="Helvetica" w:eastAsia="PMingLiU" w:hAnsi="Helvetica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147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47BC"/>
    <w:rPr>
      <w:rFonts w:ascii="Helvetica" w:eastAsia="PMingLiU" w:hAnsi="Helvetica" w:cs="Times New Roman"/>
      <w:sz w:val="24"/>
    </w:rPr>
  </w:style>
  <w:style w:type="table" w:styleId="TableGrid">
    <w:name w:val="Table Grid"/>
    <w:basedOn w:val="TableNormal"/>
    <w:uiPriority w:val="39"/>
    <w:rsid w:val="00614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line-PMO</dc:creator>
  <cp:keywords/>
  <dc:description/>
  <cp:lastModifiedBy>Jeff</cp:lastModifiedBy>
  <cp:revision>1</cp:revision>
  <dcterms:created xsi:type="dcterms:W3CDTF">2022-09-01T08:46:00Z</dcterms:created>
  <dcterms:modified xsi:type="dcterms:W3CDTF">2022-09-01T08:58:00Z</dcterms:modified>
</cp:coreProperties>
</file>